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22CD5CC3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4F725674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54AE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54AEA" w:rsidRPr="00E54AEA">
        <w:rPr>
          <w:rFonts w:ascii="Arial Narrow" w:hAnsi="Arial Narrow"/>
          <w:bCs/>
          <w:sz w:val="22"/>
          <w:szCs w:val="22"/>
          <w:lang w:val="sk-SK"/>
        </w:rPr>
        <w:t>Elektródy pre dospelých CPR-D-PADZ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6BB42EC0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53D7A" w:rsidRPr="00553D7A">
        <w:rPr>
          <w:rFonts w:ascii="Arial Narrow" w:hAnsi="Arial Narrow"/>
          <w:bCs/>
          <w:sz w:val="22"/>
          <w:szCs w:val="22"/>
          <w:lang w:val="sk-SK"/>
        </w:rPr>
        <w:t>2</w:t>
      </w:r>
      <w:r w:rsidR="004E6C18">
        <w:rPr>
          <w:rFonts w:ascii="Arial Narrow" w:hAnsi="Arial Narrow"/>
          <w:bCs/>
          <w:sz w:val="22"/>
          <w:szCs w:val="22"/>
          <w:lang w:val="sk-SK"/>
        </w:rPr>
        <w:t>6</w:t>
      </w:r>
      <w:r w:rsidR="00E54AEA" w:rsidRPr="00CC31BF">
        <w:rPr>
          <w:rFonts w:ascii="Arial Narrow" w:hAnsi="Arial Narrow"/>
          <w:bCs/>
          <w:sz w:val="22"/>
          <w:szCs w:val="22"/>
          <w:lang w:val="sk-SK"/>
        </w:rPr>
        <w:t>.</w:t>
      </w:r>
      <w:r w:rsidR="00CD1E6B">
        <w:rPr>
          <w:rFonts w:ascii="Arial Narrow" w:hAnsi="Arial Narrow"/>
          <w:bCs/>
          <w:sz w:val="22"/>
          <w:szCs w:val="22"/>
          <w:lang w:val="sk-SK"/>
        </w:rPr>
        <w:t>9</w:t>
      </w:r>
      <w:r w:rsidR="00E54AEA" w:rsidRPr="00E54AEA">
        <w:rPr>
          <w:rFonts w:ascii="Arial Narrow" w:hAnsi="Arial Narrow"/>
          <w:bCs/>
          <w:sz w:val="22"/>
          <w:szCs w:val="22"/>
          <w:lang w:val="sk-SK"/>
        </w:rPr>
        <w:t>.2025 do 10,00 hod.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0D5866CD" w14:textId="77777777" w:rsidR="00E54AEA" w:rsidRDefault="00E54AEA" w:rsidP="00E54AEA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55E3024D" w14:textId="77777777" w:rsidR="00E54AEA" w:rsidRDefault="00E54AEA" w:rsidP="00E54AEA">
      <w:pPr>
        <w:shd w:val="clear" w:color="auto" w:fill="FFFFFF"/>
        <w:rPr>
          <w:rFonts w:ascii="Times New Roman" w:hAnsi="Times New Roman"/>
          <w:b w:val="0"/>
          <w:bCs/>
          <w:color w:val="000000"/>
          <w:sz w:val="23"/>
          <w:szCs w:val="23"/>
          <w:lang w:val="sk-SK" w:eastAsia="sk-SK"/>
        </w:rPr>
      </w:pPr>
      <w:r>
        <w:rPr>
          <w:rFonts w:ascii="Times New Roman" w:hAnsi="Times New Roman"/>
          <w:b w:val="0"/>
          <w:bCs/>
          <w:color w:val="000000"/>
          <w:sz w:val="23"/>
          <w:szCs w:val="23"/>
          <w:lang w:eastAsia="sk-SK"/>
        </w:rPr>
        <w:t>Mgr. Martina Vranová</w:t>
      </w:r>
    </w:p>
    <w:p w14:paraId="00DC2250" w14:textId="77777777" w:rsidR="00E54AEA" w:rsidRDefault="00E54AEA" w:rsidP="00E54AEA">
      <w:pPr>
        <w:shd w:val="clear" w:color="auto" w:fill="FFFFFF"/>
        <w:rPr>
          <w:rFonts w:ascii="Times New Roman" w:hAnsi="Times New Roman"/>
          <w:b w:val="0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radca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oddelenie MTZ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Centrum podpory Žilina</w:t>
      </w:r>
    </w:p>
    <w:p w14:paraId="181CFE7A" w14:textId="29A1C790" w:rsidR="00E54AEA" w:rsidRDefault="00E54AEA" w:rsidP="00E54AEA">
      <w:pPr>
        <w:shd w:val="clear" w:color="auto" w:fill="FFFFFF"/>
        <w:spacing w:after="240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18"/>
          <w:szCs w:val="18"/>
          <w:lang w:eastAsia="sk-SK"/>
        </w:rPr>
        <w:br/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drawing>
          <wp:inline distT="0" distB="0" distL="0" distR="0" wp14:anchorId="71F4C2D3" wp14:editId="7211A2DC">
            <wp:extent cx="1905000" cy="504825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B56A1" w14:textId="77777777" w:rsidR="00E54AEA" w:rsidRDefault="00E54AEA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Kuzmányho 26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012 23 Žilina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23"/>
          <w:szCs w:val="23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Slovenská republika</w:t>
      </w:r>
    </w:p>
    <w:p w14:paraId="6A172854" w14:textId="77777777" w:rsidR="00E54AEA" w:rsidRDefault="00E54AEA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tel.: 0961405473</w:t>
      </w:r>
    </w:p>
    <w:p w14:paraId="15730BCD" w14:textId="77777777" w:rsidR="00E54AEA" w:rsidRDefault="007C1886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hyperlink r:id="rId11" w:history="1">
        <w:r w:rsidR="00E54AEA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martina.vranova@minv.sk</w:t>
        </w:r>
        <w:r w:rsidR="00E54AEA">
          <w:rPr>
            <w:rStyle w:val="Hypertextovprepojenie"/>
            <w:rFonts w:ascii="Times New Roman" w:hAnsi="Times New Roman"/>
            <w:sz w:val="18"/>
            <w:szCs w:val="18"/>
            <w:lang w:eastAsia="sk-SK"/>
          </w:rPr>
          <w:t> </w:t>
        </w:r>
      </w:hyperlink>
      <w:r w:rsidR="00E54AEA"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hyperlink r:id="rId12" w:tgtFrame="_blank" w:history="1">
        <w:r w:rsidR="00E54AEA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www.minv.sk</w:t>
        </w:r>
      </w:hyperlink>
    </w:p>
    <w:p w14:paraId="79987B34" w14:textId="77777777" w:rsidR="00E54AEA" w:rsidRDefault="00E54AEA" w:rsidP="00E54AEA">
      <w:pPr>
        <w:rPr>
          <w:rFonts w:ascii="Calibri" w:hAnsi="Calibri" w:cs="Calibri"/>
          <w:sz w:val="22"/>
          <w:szCs w:val="22"/>
          <w:lang w:eastAsia="en-US"/>
        </w:rPr>
      </w:pPr>
    </w:p>
    <w:p w14:paraId="23DBF1D4" w14:textId="782A6457" w:rsidR="00462B35" w:rsidRPr="005B3ED5" w:rsidRDefault="00462B35" w:rsidP="00E54AEA">
      <w:pPr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13A1D" w14:textId="77777777" w:rsidR="007C1886" w:rsidRDefault="007C1886" w:rsidP="003F7E73">
      <w:r>
        <w:separator/>
      </w:r>
    </w:p>
  </w:endnote>
  <w:endnote w:type="continuationSeparator" w:id="0">
    <w:p w14:paraId="2778C322" w14:textId="77777777" w:rsidR="007C1886" w:rsidRDefault="007C1886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1EBDA" w14:textId="77777777" w:rsidR="007C1886" w:rsidRDefault="007C1886" w:rsidP="003F7E73">
      <w:r>
        <w:separator/>
      </w:r>
    </w:p>
  </w:footnote>
  <w:footnote w:type="continuationSeparator" w:id="0">
    <w:p w14:paraId="3E217232" w14:textId="77777777" w:rsidR="007C1886" w:rsidRDefault="007C1886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225D62"/>
    <w:rsid w:val="00244917"/>
    <w:rsid w:val="00292858"/>
    <w:rsid w:val="00313A67"/>
    <w:rsid w:val="00385479"/>
    <w:rsid w:val="003F7E73"/>
    <w:rsid w:val="00402A8F"/>
    <w:rsid w:val="004206F3"/>
    <w:rsid w:val="00453CFA"/>
    <w:rsid w:val="00462B35"/>
    <w:rsid w:val="004B7F59"/>
    <w:rsid w:val="004E606B"/>
    <w:rsid w:val="004E6C18"/>
    <w:rsid w:val="00550FED"/>
    <w:rsid w:val="00552690"/>
    <w:rsid w:val="00553D7A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2CFB"/>
    <w:rsid w:val="007513D0"/>
    <w:rsid w:val="0076439C"/>
    <w:rsid w:val="007C1886"/>
    <w:rsid w:val="008075E1"/>
    <w:rsid w:val="008130AD"/>
    <w:rsid w:val="0089468E"/>
    <w:rsid w:val="008A69A7"/>
    <w:rsid w:val="008F4734"/>
    <w:rsid w:val="00926022"/>
    <w:rsid w:val="009655B0"/>
    <w:rsid w:val="009660B1"/>
    <w:rsid w:val="009817E3"/>
    <w:rsid w:val="009C78E8"/>
    <w:rsid w:val="009D15B7"/>
    <w:rsid w:val="009F1413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C31BF"/>
    <w:rsid w:val="00CD15AE"/>
    <w:rsid w:val="00CD1E6B"/>
    <w:rsid w:val="00D14D8A"/>
    <w:rsid w:val="00D35877"/>
    <w:rsid w:val="00D36697"/>
    <w:rsid w:val="00D664AF"/>
    <w:rsid w:val="00D7233C"/>
    <w:rsid w:val="00DE2AE5"/>
    <w:rsid w:val="00E04912"/>
    <w:rsid w:val="00E54AEA"/>
    <w:rsid w:val="00E55D6F"/>
    <w:rsid w:val="00E82C04"/>
    <w:rsid w:val="00E91900"/>
    <w:rsid w:val="00EB397C"/>
    <w:rsid w:val="00ED1059"/>
    <w:rsid w:val="00F1495F"/>
    <w:rsid w:val="00F915FB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8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tina.vranova@minv.sk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png@01DBF7C5.F253605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tina Vranová</cp:lastModifiedBy>
  <cp:revision>12</cp:revision>
  <cp:lastPrinted>2025-08-15T07:30:00Z</cp:lastPrinted>
  <dcterms:created xsi:type="dcterms:W3CDTF">2025-07-18T08:39:00Z</dcterms:created>
  <dcterms:modified xsi:type="dcterms:W3CDTF">2025-09-1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